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5EC60285" w:rsidR="00BB7E39" w:rsidRDefault="009F0A1F"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1F796E26">
                <wp:simplePos x="0" y="0"/>
                <wp:positionH relativeFrom="margin">
                  <wp:posOffset>3571240</wp:posOffset>
                </wp:positionH>
                <wp:positionV relativeFrom="paragraph">
                  <wp:posOffset>7280457</wp:posOffset>
                </wp:positionV>
                <wp:extent cx="3072130" cy="2272030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2720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24738" w14:textId="77777777" w:rsidR="00485C49" w:rsidRDefault="00485C49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</w:p>
                          <w:p w14:paraId="229C1EB6" w14:textId="77777777" w:rsidR="00485C49" w:rsidRDefault="00485C49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</w:p>
                          <w:p w14:paraId="438D2BA5" w14:textId="6033143C" w:rsidR="002070DE" w:rsidRPr="002070DE" w:rsidRDefault="00485C49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Building </w:t>
                            </w:r>
                            <w:proofErr w:type="spellStart"/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>Laborer</w:t>
                            </w:r>
                            <w:proofErr w:type="spellEnd"/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 in Training</w:t>
                            </w:r>
                          </w:p>
                          <w:p w14:paraId="19D03E06" w14:textId="04D9294E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MANGO</w:t>
                            </w:r>
                            <w:r w:rsidR="00485C49"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 CONSTRUCTION</w:t>
                            </w:r>
                          </w:p>
                          <w:p w14:paraId="49FF295D" w14:textId="6870811C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2010-2011</w:t>
                            </w:r>
                          </w:p>
                          <w:p w14:paraId="40B0D953" w14:textId="775F6507" w:rsidR="00B27694" w:rsidRPr="00485C49" w:rsidRDefault="00485C49" w:rsidP="00485C49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485C49">
                              <w:rPr>
                                <w:rFonts w:ascii="Gidole" w:hAnsi="Gidole"/>
                              </w:rPr>
                              <w:t>Skilled with intricate electrical and plumbing activities and proficient in the whole range of building maintenance that follows stipulated protocols and building regulations.</w:t>
                            </w:r>
                          </w:p>
                          <w:p w14:paraId="30462B18" w14:textId="77777777" w:rsidR="00B27694" w:rsidRDefault="00B27694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EC12065" w14:textId="1B0C8DED" w:rsidR="00705778" w:rsidRPr="002070DE" w:rsidRDefault="00705778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 w:rsidR="009F0A1F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  <w:p w14:paraId="2A7BBBDE" w14:textId="77777777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07C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.2pt;margin-top:573.25pt;width:241.9pt;height:178.9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" filled="f" stroked="f">
                <v:textbox>
                  <w:txbxContent>
                    <w:p w14:paraId="48C24738" w14:textId="77777777" w:rsidR="00485C49" w:rsidRDefault="00485C49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</w:p>
                    <w:p w14:paraId="229C1EB6" w14:textId="77777777" w:rsidR="00485C49" w:rsidRDefault="00485C49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</w:p>
                    <w:p w14:paraId="438D2BA5" w14:textId="6033143C" w:rsidR="002070DE" w:rsidRPr="002070DE" w:rsidRDefault="00485C49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>
                        <w:rPr>
                          <w:rFonts w:ascii="Gidole" w:hAnsi="Gidole"/>
                          <w:b/>
                          <w:bCs/>
                        </w:rPr>
                        <w:t xml:space="preserve">Building </w:t>
                      </w:r>
                      <w:proofErr w:type="spellStart"/>
                      <w:r>
                        <w:rPr>
                          <w:rFonts w:ascii="Gidole" w:hAnsi="Gidole"/>
                          <w:b/>
                          <w:bCs/>
                        </w:rPr>
                        <w:t>Laborer</w:t>
                      </w:r>
                      <w:proofErr w:type="spellEnd"/>
                      <w:r>
                        <w:rPr>
                          <w:rFonts w:ascii="Gidole" w:hAnsi="Gidole"/>
                          <w:b/>
                          <w:bCs/>
                        </w:rPr>
                        <w:t xml:space="preserve"> in Training</w:t>
                      </w:r>
                    </w:p>
                    <w:p w14:paraId="19D03E06" w14:textId="04D9294E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MANGO</w:t>
                      </w:r>
                      <w:r w:rsidR="00485C49">
                        <w:rPr>
                          <w:rFonts w:ascii="Gidole" w:hAnsi="Gidole"/>
                          <w:b/>
                          <w:bCs/>
                        </w:rPr>
                        <w:t xml:space="preserve"> CONSTRUCTION</w:t>
                      </w:r>
                    </w:p>
                    <w:p w14:paraId="49FF295D" w14:textId="6870811C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2010-2011</w:t>
                      </w:r>
                    </w:p>
                    <w:p w14:paraId="40B0D953" w14:textId="775F6507" w:rsidR="00B27694" w:rsidRPr="00485C49" w:rsidRDefault="00485C49" w:rsidP="00485C49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485C49">
                        <w:rPr>
                          <w:rFonts w:ascii="Gidole" w:hAnsi="Gidole"/>
                        </w:rPr>
                        <w:t>Skilled with intricate electrical and plumbing activities and proficient in the whole range of building maintenance that follows stipulated protocols and building regulations.</w:t>
                      </w:r>
                    </w:p>
                    <w:p w14:paraId="30462B18" w14:textId="77777777" w:rsidR="00B27694" w:rsidRDefault="00B27694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EC12065" w14:textId="1B0C8DED" w:rsidR="00705778" w:rsidRPr="002070DE" w:rsidRDefault="00705778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 w:rsidR="009F0A1F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  <w:p w14:paraId="2A7BBBDE" w14:textId="77777777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85C49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2465D59C">
                <wp:simplePos x="0" y="0"/>
                <wp:positionH relativeFrom="column">
                  <wp:posOffset>1338580</wp:posOffset>
                </wp:positionH>
                <wp:positionV relativeFrom="paragraph">
                  <wp:posOffset>9322435</wp:posOffset>
                </wp:positionV>
                <wp:extent cx="988060" cy="283845"/>
                <wp:effectExtent l="0" t="0" r="2540" b="190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806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2FF23E61" w:rsidR="0068751C" w:rsidRPr="0068751C" w:rsidRDefault="00485C49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MATERIALS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27" type="#_x0000_t202" style="position:absolute;margin-left:105.4pt;margin-top:734.05pt;width:77.8pt;height:22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" stroked="f">
                <v:textbox>
                  <w:txbxContent>
                    <w:p w14:paraId="566015B6" w14:textId="2FF23E61" w:rsidR="0068751C" w:rsidRPr="0068751C" w:rsidRDefault="00485C49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MATERIALS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85C49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7C5C01C5">
                <wp:simplePos x="0" y="0"/>
                <wp:positionH relativeFrom="margin">
                  <wp:align>right</wp:align>
                </wp:positionH>
                <wp:positionV relativeFrom="paragraph">
                  <wp:posOffset>5763895</wp:posOffset>
                </wp:positionV>
                <wp:extent cx="3072130" cy="2740025"/>
                <wp:effectExtent l="0" t="0" r="0" b="317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740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036C" w14:textId="170FCA3E" w:rsidR="00101E2B" w:rsidRDefault="00485C49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Building </w:t>
                            </w:r>
                            <w:proofErr w:type="spellStart"/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Laborer</w:t>
                            </w:r>
                            <w:proofErr w:type="spellEnd"/>
                          </w:p>
                          <w:p w14:paraId="1D2E8090" w14:textId="1902E404" w:rsidR="002070DE" w:rsidRPr="00101E2B" w:rsidRDefault="00485C49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GROUP 5</w:t>
                            </w:r>
                          </w:p>
                          <w:p w14:paraId="26ADEE07" w14:textId="68BED5DF" w:rsidR="00101E2B" w:rsidRPr="00485C49" w:rsidRDefault="00101E2B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</w:t>
                            </w:r>
                            <w:r w:rsidRPr="00485C49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2070DE" w:rsidRPr="00485C49">
                              <w:rPr>
                                <w:rFonts w:ascii="Gidole" w:hAnsi="Gidole"/>
                                <w:b/>
                              </w:rPr>
                              <w:t>5</w:t>
                            </w:r>
                          </w:p>
                          <w:p w14:paraId="294D511A" w14:textId="77777777" w:rsidR="00485C49" w:rsidRPr="00485C49" w:rsidRDefault="00485C49" w:rsidP="00485C49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</w:rPr>
                            </w:pPr>
                            <w:r w:rsidRPr="00485C49">
                              <w:rPr>
                                <w:rFonts w:ascii="Gidole" w:hAnsi="Gidole"/>
                                <w:bCs/>
                              </w:rPr>
                              <w:t>•</w:t>
                            </w:r>
                            <w:r w:rsidRPr="00485C49">
                              <w:rPr>
                                <w:rFonts w:ascii="Gidole" w:hAnsi="Gidole"/>
                                <w:bCs/>
                              </w:rPr>
                              <w:tab/>
                              <w:t>Following all the safety procedures on the construction site and reporting violations straightaway to management.</w:t>
                            </w:r>
                          </w:p>
                          <w:p w14:paraId="6C590852" w14:textId="17FDB381" w:rsidR="002070DE" w:rsidRDefault="00485C49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485C49">
                              <w:rPr>
                                <w:rFonts w:ascii="Gidole" w:hAnsi="Gidole"/>
                                <w:bCs/>
                              </w:rPr>
                              <w:t>•</w:t>
                            </w:r>
                            <w:r w:rsidRPr="00485C49">
                              <w:rPr>
                                <w:rFonts w:ascii="Gidole" w:hAnsi="Gidole"/>
                                <w:bCs/>
                              </w:rPr>
                              <w:tab/>
                              <w:t>Expediting material, maintaining the budget, and handling all inconsistencies on the job site.</w:t>
                            </w:r>
                          </w:p>
                          <w:p w14:paraId="531C9027" w14:textId="61B85627" w:rsidR="00101E2B" w:rsidRPr="00101E2B" w:rsidRDefault="00101E2B" w:rsidP="00B27694">
                            <w:pPr>
                              <w:spacing w:after="0"/>
                              <w:ind w:left="72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408D" id="_x0000_s1028" type="#_x0000_t202" style="position:absolute;margin-left:190.7pt;margin-top:453.85pt;width:241.9pt;height:215.75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" filled="f" stroked="f">
                <v:textbox>
                  <w:txbxContent>
                    <w:p w14:paraId="09B6036C" w14:textId="170FCA3E" w:rsidR="00101E2B" w:rsidRDefault="00485C49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Building </w:t>
                      </w:r>
                      <w:proofErr w:type="spellStart"/>
                      <w:r>
                        <w:rPr>
                          <w:rFonts w:ascii="Gidole" w:hAnsi="Gidole"/>
                          <w:b/>
                          <w:sz w:val="24"/>
                        </w:rPr>
                        <w:t>Laborer</w:t>
                      </w:r>
                      <w:proofErr w:type="spellEnd"/>
                    </w:p>
                    <w:p w14:paraId="1D2E8090" w14:textId="1902E404" w:rsidR="002070DE" w:rsidRPr="00101E2B" w:rsidRDefault="00485C49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GROUP 5</w:t>
                      </w:r>
                    </w:p>
                    <w:p w14:paraId="26ADEE07" w14:textId="68BED5DF" w:rsidR="00101E2B" w:rsidRPr="00485C49" w:rsidRDefault="00101E2B" w:rsidP="00101E2B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</w:t>
                      </w:r>
                      <w:r w:rsidRPr="00485C49">
                        <w:rPr>
                          <w:rFonts w:ascii="Gidole" w:hAnsi="Gidole"/>
                          <w:b/>
                        </w:rPr>
                        <w:t>201</w:t>
                      </w:r>
                      <w:r w:rsidR="002070DE" w:rsidRPr="00485C49">
                        <w:rPr>
                          <w:rFonts w:ascii="Gidole" w:hAnsi="Gidole"/>
                          <w:b/>
                        </w:rPr>
                        <w:t>5</w:t>
                      </w:r>
                    </w:p>
                    <w:p w14:paraId="294D511A" w14:textId="77777777" w:rsidR="00485C49" w:rsidRPr="00485C49" w:rsidRDefault="00485C49" w:rsidP="00485C49">
                      <w:pPr>
                        <w:spacing w:after="0"/>
                        <w:rPr>
                          <w:rFonts w:ascii="Gidole" w:hAnsi="Gidole"/>
                          <w:bCs/>
                        </w:rPr>
                      </w:pPr>
                      <w:r w:rsidRPr="00485C49">
                        <w:rPr>
                          <w:rFonts w:ascii="Gidole" w:hAnsi="Gidole"/>
                          <w:bCs/>
                        </w:rPr>
                        <w:t>•</w:t>
                      </w:r>
                      <w:r w:rsidRPr="00485C49">
                        <w:rPr>
                          <w:rFonts w:ascii="Gidole" w:hAnsi="Gidole"/>
                          <w:bCs/>
                        </w:rPr>
                        <w:tab/>
                        <w:t>Following all the safety procedures on the construction site and reporting violations straightaway to management.</w:t>
                      </w:r>
                    </w:p>
                    <w:p w14:paraId="6C590852" w14:textId="17FDB381" w:rsidR="002070DE" w:rsidRDefault="00485C49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485C49">
                        <w:rPr>
                          <w:rFonts w:ascii="Gidole" w:hAnsi="Gidole"/>
                          <w:bCs/>
                        </w:rPr>
                        <w:t>•</w:t>
                      </w:r>
                      <w:r w:rsidRPr="00485C49">
                        <w:rPr>
                          <w:rFonts w:ascii="Gidole" w:hAnsi="Gidole"/>
                          <w:bCs/>
                        </w:rPr>
                        <w:tab/>
                        <w:t>Expediting material, maintaining the budget, and handling all inconsistencies on the job site.</w:t>
                      </w:r>
                    </w:p>
                    <w:p w14:paraId="531C9027" w14:textId="61B85627" w:rsidR="00101E2B" w:rsidRPr="00101E2B" w:rsidRDefault="00101E2B" w:rsidP="00B27694">
                      <w:pPr>
                        <w:spacing w:after="0"/>
                        <w:ind w:left="72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85C49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3DA77CD6">
                <wp:simplePos x="0" y="0"/>
                <wp:positionH relativeFrom="margin">
                  <wp:align>right</wp:align>
                </wp:positionH>
                <wp:positionV relativeFrom="paragraph">
                  <wp:posOffset>3399155</wp:posOffset>
                </wp:positionV>
                <wp:extent cx="3072130" cy="2331085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33130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1909BE04" w:rsidR="00101E2B" w:rsidRDefault="00D717ED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Building </w:t>
                            </w:r>
                            <w:proofErr w:type="spellStart"/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Laborer</w:t>
                            </w:r>
                            <w:proofErr w:type="spellEnd"/>
                          </w:p>
                          <w:p w14:paraId="716999E5" w14:textId="6429B9CA" w:rsidR="002070DE" w:rsidRPr="00101E2B" w:rsidRDefault="002070DE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DIAMOND HOTEL</w:t>
                            </w:r>
                            <w:r w:rsidR="00D717ED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CONSTRUCTION</w:t>
                            </w:r>
                          </w:p>
                          <w:p w14:paraId="49125950" w14:textId="77777777" w:rsidR="00101E2B" w:rsidRPr="00101E2B" w:rsidRDefault="00101E2B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6BAD34F3" w14:textId="77777777" w:rsidR="00485C49" w:rsidRPr="00485C49" w:rsidRDefault="00485C49" w:rsidP="00485C49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485C49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485C49">
                              <w:rPr>
                                <w:rFonts w:ascii="Gidole" w:hAnsi="Gidole"/>
                              </w:rPr>
                              <w:tab/>
                              <w:t>Operating a range of power and hand tools, including forklifts, drills, skid loaders, and other tools as instructed by management.</w:t>
                            </w:r>
                          </w:p>
                          <w:p w14:paraId="6ED53168" w14:textId="77777777" w:rsidR="00485C49" w:rsidRPr="00485C49" w:rsidRDefault="00485C49" w:rsidP="00485C49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485C49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485C49">
                              <w:rPr>
                                <w:rFonts w:ascii="Gidole" w:hAnsi="Gidole"/>
                              </w:rPr>
                              <w:tab/>
                              <w:t>Cleaning and preparing construction sites as required, including putting up scaffolding, removing and correctly disposing of the debris and waste materials, and digging trenches.</w:t>
                            </w:r>
                          </w:p>
                          <w:p w14:paraId="70C7197C" w14:textId="03D5489D" w:rsidR="00B27694" w:rsidRPr="00B27694" w:rsidRDefault="00485C49" w:rsidP="00485C49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485C49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485C49">
                              <w:rPr>
                                <w:rFonts w:ascii="Gidole" w:hAnsi="Gidole"/>
                              </w:rPr>
                              <w:tab/>
                            </w:r>
                            <w:proofErr w:type="spellStart"/>
                            <w:r w:rsidRPr="00485C49">
                              <w:rPr>
                                <w:rFonts w:ascii="Gidole" w:hAnsi="Gidole"/>
                              </w:rPr>
                              <w:t>Shoveling</w:t>
                            </w:r>
                            <w:proofErr w:type="spellEnd"/>
                            <w:r w:rsidRPr="00485C49">
                              <w:rPr>
                                <w:rFonts w:ascii="Gidole" w:hAnsi="Gidole"/>
                              </w:rPr>
                              <w:t xml:space="preserve"> materials to and from construction areas, including dirt and asphalt.</w:t>
                            </w:r>
                          </w:p>
                          <w:p w14:paraId="77383604" w14:textId="42287DCD" w:rsidR="00101E2B" w:rsidRPr="00101E2B" w:rsidRDefault="00101E2B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925F7" id="_x0000_s1029" type="#_x0000_t202" style="position:absolute;margin-left:190.7pt;margin-top:267.65pt;width:241.9pt;height:183.55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" filled="f" stroked="f">
                <v:textbox>
                  <w:txbxContent>
                    <w:p w14:paraId="7D79E9FC" w14:textId="1909BE04" w:rsidR="00101E2B" w:rsidRDefault="00D717ED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Building </w:t>
                      </w:r>
                      <w:proofErr w:type="spellStart"/>
                      <w:r>
                        <w:rPr>
                          <w:rFonts w:ascii="Gidole" w:hAnsi="Gidole"/>
                          <w:b/>
                          <w:sz w:val="24"/>
                        </w:rPr>
                        <w:t>Laborer</w:t>
                      </w:r>
                      <w:proofErr w:type="spellEnd"/>
                    </w:p>
                    <w:p w14:paraId="716999E5" w14:textId="6429B9CA" w:rsidR="002070DE" w:rsidRPr="00101E2B" w:rsidRDefault="002070DE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DIAMOND HOTEL</w:t>
                      </w:r>
                      <w:r w:rsidR="00D717ED">
                        <w:rPr>
                          <w:rFonts w:ascii="Gidole" w:hAnsi="Gidole"/>
                          <w:b/>
                          <w:sz w:val="24"/>
                        </w:rPr>
                        <w:t xml:space="preserve"> CONSTRUCTION</w:t>
                      </w:r>
                    </w:p>
                    <w:p w14:paraId="49125950" w14:textId="77777777" w:rsidR="00101E2B" w:rsidRPr="00101E2B" w:rsidRDefault="00101E2B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6BAD34F3" w14:textId="77777777" w:rsidR="00485C49" w:rsidRPr="00485C49" w:rsidRDefault="00485C49" w:rsidP="00485C49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485C49">
                        <w:rPr>
                          <w:rFonts w:ascii="Gidole" w:hAnsi="Gidole"/>
                        </w:rPr>
                        <w:t>•</w:t>
                      </w:r>
                      <w:r w:rsidRPr="00485C49">
                        <w:rPr>
                          <w:rFonts w:ascii="Gidole" w:hAnsi="Gidole"/>
                        </w:rPr>
                        <w:tab/>
                        <w:t>Operating a range of power and hand tools, including forklifts, drills, skid loaders, and other tools as instructed by management.</w:t>
                      </w:r>
                    </w:p>
                    <w:p w14:paraId="6ED53168" w14:textId="77777777" w:rsidR="00485C49" w:rsidRPr="00485C49" w:rsidRDefault="00485C49" w:rsidP="00485C49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485C49">
                        <w:rPr>
                          <w:rFonts w:ascii="Gidole" w:hAnsi="Gidole"/>
                        </w:rPr>
                        <w:t>•</w:t>
                      </w:r>
                      <w:r w:rsidRPr="00485C49">
                        <w:rPr>
                          <w:rFonts w:ascii="Gidole" w:hAnsi="Gidole"/>
                        </w:rPr>
                        <w:tab/>
                        <w:t>Cleaning and preparing construction sites as required, including putting up scaffolding, removing and correctly disposing of the debris and waste materials, and digging trenches.</w:t>
                      </w:r>
                    </w:p>
                    <w:p w14:paraId="70C7197C" w14:textId="03D5489D" w:rsidR="00B27694" w:rsidRPr="00B27694" w:rsidRDefault="00485C49" w:rsidP="00485C49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485C49">
                        <w:rPr>
                          <w:rFonts w:ascii="Gidole" w:hAnsi="Gidole"/>
                        </w:rPr>
                        <w:t>•</w:t>
                      </w:r>
                      <w:r w:rsidRPr="00485C49">
                        <w:rPr>
                          <w:rFonts w:ascii="Gidole" w:hAnsi="Gidole"/>
                        </w:rPr>
                        <w:tab/>
                      </w:r>
                      <w:proofErr w:type="spellStart"/>
                      <w:r w:rsidRPr="00485C49">
                        <w:rPr>
                          <w:rFonts w:ascii="Gidole" w:hAnsi="Gidole"/>
                        </w:rPr>
                        <w:t>Shoveling</w:t>
                      </w:r>
                      <w:proofErr w:type="spellEnd"/>
                      <w:r w:rsidRPr="00485C49">
                        <w:rPr>
                          <w:rFonts w:ascii="Gidole" w:hAnsi="Gidole"/>
                        </w:rPr>
                        <w:t xml:space="preserve"> materials to and from construction areas, including dirt and asphalt.</w:t>
                      </w:r>
                    </w:p>
                    <w:p w14:paraId="77383604" w14:textId="42287DCD" w:rsidR="00101E2B" w:rsidRPr="00101E2B" w:rsidRDefault="00101E2B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B6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35FCF6C8">
                <wp:simplePos x="0" y="0"/>
                <wp:positionH relativeFrom="column">
                  <wp:posOffset>1333500</wp:posOffset>
                </wp:positionH>
                <wp:positionV relativeFrom="paragraph">
                  <wp:posOffset>8262620</wp:posOffset>
                </wp:positionV>
                <wp:extent cx="1238250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6DF4224C" w:rsidR="0068751C" w:rsidRPr="0068751C" w:rsidRDefault="00485C49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ONSTR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0" type="#_x0000_t202" style="position:absolute;margin-left:105pt;margin-top:650.6pt;width:97.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" stroked="f">
                <v:textbox>
                  <w:txbxContent>
                    <w:p w14:paraId="5B754FF9" w14:textId="6DF4224C" w:rsidR="0068751C" w:rsidRPr="0068751C" w:rsidRDefault="00485C49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ONSTRU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0FDEB895">
                <wp:simplePos x="0" y="0"/>
                <wp:positionH relativeFrom="margin">
                  <wp:posOffset>1562100</wp:posOffset>
                </wp:positionH>
                <wp:positionV relativeFrom="paragraph">
                  <wp:posOffset>4538345</wp:posOffset>
                </wp:positionV>
                <wp:extent cx="1129665" cy="1962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1467271F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LE CARNEIGE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59A0EB9F" w:rsidR="00711A06" w:rsidRPr="00711A06" w:rsidRDefault="00485C49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Estimation 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1" type="#_x0000_t202" style="position:absolute;margin-left:123pt;margin-top:357.35pt;width:88.95pt;height:15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" filled="f" stroked="f">
                <v:textbox>
                  <w:txbxContent>
                    <w:p w14:paraId="786F6C3C" w14:textId="1467271F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LE CARNEIGE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59A0EB9F" w:rsidR="00711A06" w:rsidRPr="00711A06" w:rsidRDefault="00485C49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Estimation Certific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A0472E5">
                <wp:simplePos x="0" y="0"/>
                <wp:positionH relativeFrom="margin">
                  <wp:posOffset>-219075</wp:posOffset>
                </wp:positionH>
                <wp:positionV relativeFrom="paragraph">
                  <wp:posOffset>4538345</wp:posOffset>
                </wp:positionV>
                <wp:extent cx="1348740" cy="19621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7A2D1CEB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TEXAS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32E0E7FD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 xml:space="preserve">Bachelors in </w:t>
                            </w:r>
                            <w:r w:rsidR="00485C49">
                              <w:rPr>
                                <w:rFonts w:ascii="Gidole" w:hAnsi="Gidole"/>
                              </w:rPr>
                              <w:t xml:space="preserve">Construction 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2" type="#_x0000_t202" style="position:absolute;margin-left:-17.25pt;margin-top:357.35pt;width:106.2pt;height:15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" filled="f" stroked="f">
                <v:textbox>
                  <w:txbxContent>
                    <w:p w14:paraId="31C23A8D" w14:textId="7A2D1CEB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TEXAS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32E0E7FD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 xml:space="preserve">Bachelors in </w:t>
                      </w:r>
                      <w:r w:rsidR="00485C49">
                        <w:rPr>
                          <w:rFonts w:ascii="Gidole" w:hAnsi="Gidole"/>
                        </w:rPr>
                        <w:t xml:space="preserve">Construction </w:t>
                      </w:r>
                      <w:r w:rsidR="00B27694">
                        <w:rPr>
                          <w:rFonts w:ascii="Gidole" w:hAnsi="Gidole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34870A9F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7EFB8EE9" w:rsidR="00711A06" w:rsidRPr="00711A06" w:rsidRDefault="00485C49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485C49">
                              <w:rPr>
                                <w:rFonts w:ascii="Gidole" w:hAnsi="Gidole"/>
                              </w:rPr>
                              <w:t xml:space="preserve">Experienced Building </w:t>
                            </w:r>
                            <w:proofErr w:type="spellStart"/>
                            <w:r w:rsidRPr="00485C49">
                              <w:rPr>
                                <w:rFonts w:ascii="Gidole" w:hAnsi="Gidole"/>
                              </w:rPr>
                              <w:t>Laborer</w:t>
                            </w:r>
                            <w:proofErr w:type="spellEnd"/>
                            <w:r w:rsidRPr="00485C49">
                              <w:rPr>
                                <w:rFonts w:ascii="Gidole" w:hAnsi="Gidole"/>
                              </w:rPr>
                              <w:t xml:space="preserve"> looking for a seasonal position at ACF Construction. Skilled with intricate electrical and plumbing activities and proficient in the whole range of building maintenanc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33" type="#_x0000_t202" style="position:absolute;margin-left:18pt;margin-top:219.35pt;width:197.6pt;height:11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" filled="f" stroked="f">
                <v:textbox>
                  <w:txbxContent>
                    <w:p w14:paraId="4C983627" w14:textId="7EFB8EE9" w:rsidR="00711A06" w:rsidRPr="00711A06" w:rsidRDefault="00485C49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485C49">
                        <w:rPr>
                          <w:rFonts w:ascii="Gidole" w:hAnsi="Gidole"/>
                        </w:rPr>
                        <w:t xml:space="preserve">Experienced Building </w:t>
                      </w:r>
                      <w:proofErr w:type="spellStart"/>
                      <w:r w:rsidRPr="00485C49">
                        <w:rPr>
                          <w:rFonts w:ascii="Gidole" w:hAnsi="Gidole"/>
                        </w:rPr>
                        <w:t>Laborer</w:t>
                      </w:r>
                      <w:proofErr w:type="spellEnd"/>
                      <w:r w:rsidRPr="00485C49">
                        <w:rPr>
                          <w:rFonts w:ascii="Gidole" w:hAnsi="Gidole"/>
                        </w:rPr>
                        <w:t xml:space="preserve"> looking for a seasonal position at ACF Construction. Skilled with intricate electrical and plumbing activities and proficient in the whole range of building maintenance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70DE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16870253">
                <wp:simplePos x="0" y="0"/>
                <wp:positionH relativeFrom="column">
                  <wp:posOffset>1333500</wp:posOffset>
                </wp:positionH>
                <wp:positionV relativeFrom="paragraph">
                  <wp:posOffset>7200265</wp:posOffset>
                </wp:positionV>
                <wp:extent cx="1028700" cy="523875"/>
                <wp:effectExtent l="0" t="0" r="0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3D205A2B" w:rsidR="002070DE" w:rsidRDefault="00485C49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REVIT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34" type="#_x0000_t202" style="position:absolute;margin-left:105pt;margin-top:566.95pt;width:81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" stroked="f">
                <v:textbox>
                  <w:txbxContent>
                    <w:p w14:paraId="3FAB8023" w14:textId="3D205A2B" w:rsidR="002070DE" w:rsidRDefault="00485C49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REVIT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070DE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F56DE3B" wp14:editId="6CA79686">
                <wp:simplePos x="0" y="0"/>
                <wp:positionH relativeFrom="margin">
                  <wp:posOffset>-95250</wp:posOffset>
                </wp:positionH>
                <wp:positionV relativeFrom="paragraph">
                  <wp:posOffset>1333500</wp:posOffset>
                </wp:positionV>
                <wp:extent cx="4277995" cy="48577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485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233"/>
                              <w:gridCol w:w="528"/>
                              <w:gridCol w:w="2294"/>
                              <w:gridCol w:w="580"/>
                              <w:gridCol w:w="1299"/>
                            </w:tblGrid>
                            <w:tr w:rsidR="0068751C" w:rsidRPr="0068751C" w14:paraId="3C04015D" w14:textId="77777777" w:rsidTr="00C64F5C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43D6EF3" w14:textId="77777777" w:rsidR="0068751C" w:rsidRPr="0068751C" w:rsidRDefault="0068751C" w:rsidP="00C64F5C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E47DB4B" wp14:editId="75B47544">
                                        <wp:extent cx="186095" cy="186095"/>
                                        <wp:effectExtent l="0" t="0" r="4445" b="4445"/>
                                        <wp:docPr id="28" name="Graphic 2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3D64DAC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F6EA0D1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2703AFEC" wp14:editId="5380B67E">
                                        <wp:extent cx="198602" cy="198602"/>
                                        <wp:effectExtent l="0" t="0" r="0" b="0"/>
                                        <wp:docPr id="29" name="Graphic 2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21C49E5" w14:textId="44840159" w:rsidR="0068751C" w:rsidRPr="0068751C" w:rsidRDefault="00EE3091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hyperlink r:id="rId11" w:history="1">
                                    <w:r w:rsidRPr="00FF3BFB"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www.yourwebsite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24B931D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BE5DDBD" wp14:editId="0C784699">
                                        <wp:extent cx="231221" cy="231221"/>
                                        <wp:effectExtent l="0" t="0" r="0" b="0"/>
                                        <wp:docPr id="30" name="Graphic 3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2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8576680" w14:textId="77777777" w:rsidR="0068751C" w:rsidRPr="0068751C" w:rsidRDefault="0068751C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00B5147F" w14:textId="77777777" w:rsidR="0068751C" w:rsidRPr="0068751C" w:rsidRDefault="0068751C" w:rsidP="0068751C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6DE3B" id="_x0000_s1035" type="#_x0000_t202" style="position:absolute;margin-left:-7.5pt;margin-top:105pt;width:336.85pt;height:38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233"/>
                        <w:gridCol w:w="528"/>
                        <w:gridCol w:w="2294"/>
                        <w:gridCol w:w="580"/>
                        <w:gridCol w:w="1299"/>
                      </w:tblGrid>
                      <w:tr w:rsidR="0068751C" w:rsidRPr="0068751C" w14:paraId="3C04015D" w14:textId="77777777" w:rsidTr="00C64F5C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543D6EF3" w14:textId="77777777" w:rsidR="0068751C" w:rsidRPr="0068751C" w:rsidRDefault="0068751C" w:rsidP="00C64F5C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E47DB4B" wp14:editId="75B47544">
                                  <wp:extent cx="186095" cy="186095"/>
                                  <wp:effectExtent l="0" t="0" r="4445" b="4445"/>
                                  <wp:docPr id="28" name="Graphic 2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3D64DAC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F6EA0D1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2703AFEC" wp14:editId="5380B67E">
                                  <wp:extent cx="198602" cy="198602"/>
                                  <wp:effectExtent l="0" t="0" r="0" b="0"/>
                                  <wp:docPr id="29" name="Graphic 2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21C49E5" w14:textId="44840159" w:rsidR="0068751C" w:rsidRPr="0068751C" w:rsidRDefault="00EE3091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hyperlink r:id="rId14" w:history="1">
                              <w:r w:rsidRPr="00FF3BFB"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024B931D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BE5DDBD" wp14:editId="0C784699">
                                  <wp:extent cx="231221" cy="231221"/>
                                  <wp:effectExtent l="0" t="0" r="0" b="0"/>
                                  <wp:docPr id="30" name="Graphic 3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8576680" w14:textId="77777777" w:rsidR="0068751C" w:rsidRPr="0068751C" w:rsidRDefault="0068751C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00B5147F" w14:textId="77777777" w:rsidR="0068751C" w:rsidRPr="0068751C" w:rsidRDefault="0068751C" w:rsidP="0068751C">
                      <w:pPr>
                        <w:jc w:val="center"/>
                        <w:rPr>
                          <w:rFonts w:ascii="Gidole" w:hAnsi="Gidole"/>
                        </w:rPr>
                      </w:pPr>
                      <w:r w:rsidRPr="0068751C">
                        <w:rPr>
                          <w:rFonts w:ascii="Gidole" w:hAnsi="Gidole"/>
                        </w:rP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1E2B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29D29458">
                <wp:simplePos x="0" y="0"/>
                <wp:positionH relativeFrom="margin">
                  <wp:posOffset>3596640</wp:posOffset>
                </wp:positionH>
                <wp:positionV relativeFrom="paragraph">
                  <wp:posOffset>3089910</wp:posOffset>
                </wp:positionV>
                <wp:extent cx="2717800" cy="337185"/>
                <wp:effectExtent l="0" t="0" r="0" b="5715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36" type="#_x0000_t202" style="position:absolute;margin-left:283.2pt;margin-top:243.3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7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&#13;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202272FD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8277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689A5F2F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76009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FC0E" w14:textId="0FF1224A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38" type="#_x0000_t202" style="position:absolute;margin-left:0;margin-top:354.75pt;width:88.95pt;height:59.8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" filled="f" stroked="f">
                <v:textbox>
                  <w:txbxContent>
                    <w:p w14:paraId="0B19FC0E" w14:textId="0FF1224A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5913FA2E">
                <wp:simplePos x="0" y="0"/>
                <wp:positionH relativeFrom="margin">
                  <wp:posOffset>114617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39" type="#_x0000_t202" style="position:absolute;margin-left:90.2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&#13;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25EAA36E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F1C5A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0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&#13;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7FC5E4B3" w:rsidR="00711A06" w:rsidRPr="00711A06" w:rsidRDefault="00D717ED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 xml:space="preserve">Building </w:t>
                            </w:r>
                            <w:proofErr w:type="spellStart"/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Labor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1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" filled="f" stroked="f">
                <v:textbox>
                  <w:txbxContent>
                    <w:p w14:paraId="100B6709" w14:textId="7FC5E4B3" w:rsidR="00711A06" w:rsidRPr="00711A06" w:rsidRDefault="00D717ED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 xml:space="preserve">Building </w:t>
                      </w:r>
                      <w:proofErr w:type="spellStart"/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Laborer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2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&#13;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3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&#13;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4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&#13;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5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2qFA/w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&#13;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306EA" w14:textId="77777777" w:rsidR="00F20774" w:rsidRDefault="00F20774" w:rsidP="00705778">
      <w:pPr>
        <w:spacing w:after="0" w:line="240" w:lineRule="auto"/>
      </w:pPr>
      <w:r>
        <w:separator/>
      </w:r>
    </w:p>
  </w:endnote>
  <w:endnote w:type="continuationSeparator" w:id="0">
    <w:p w14:paraId="58C7BCD8" w14:textId="77777777" w:rsidR="00F20774" w:rsidRDefault="00F20774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0E0F3" w14:textId="77777777" w:rsidR="00F20774" w:rsidRDefault="00F20774" w:rsidP="00705778">
      <w:pPr>
        <w:spacing w:after="0" w:line="240" w:lineRule="auto"/>
      </w:pPr>
      <w:r>
        <w:separator/>
      </w:r>
    </w:p>
  </w:footnote>
  <w:footnote w:type="continuationSeparator" w:id="0">
    <w:p w14:paraId="1951AE4A" w14:textId="77777777" w:rsidR="00F20774" w:rsidRDefault="00F20774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71AF6DF7" w:rsidR="00705778" w:rsidRPr="00EE3091" w:rsidRDefault="00EE3091" w:rsidP="00EE3091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27395C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27395C">
      <w:rPr>
        <w:rFonts w:ascii="Arial" w:hAnsi="Arial" w:cs="Arial"/>
        <w:color w:val="000000"/>
      </w:rPr>
      <w:t xml:space="preserve">                        </w:t>
    </w:r>
    <w:hyperlink r:id="rId2" w:history="1">
      <w:r w:rsidRPr="0027395C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3072F"/>
    <w:multiLevelType w:val="hybridMultilevel"/>
    <w:tmpl w:val="9B2C80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qgUA79S70CwAAAA="/>
  </w:docVars>
  <w:rsids>
    <w:rsidRoot w:val="00C909BD"/>
    <w:rsid w:val="00090CCC"/>
    <w:rsid w:val="000C2C54"/>
    <w:rsid w:val="00101E2B"/>
    <w:rsid w:val="001A1091"/>
    <w:rsid w:val="002070DE"/>
    <w:rsid w:val="00485C49"/>
    <w:rsid w:val="004D68E9"/>
    <w:rsid w:val="004E1B65"/>
    <w:rsid w:val="004E767E"/>
    <w:rsid w:val="0068751C"/>
    <w:rsid w:val="00705778"/>
    <w:rsid w:val="00711A06"/>
    <w:rsid w:val="0077316D"/>
    <w:rsid w:val="00980488"/>
    <w:rsid w:val="009F0A1F"/>
    <w:rsid w:val="00B07BB6"/>
    <w:rsid w:val="00B27694"/>
    <w:rsid w:val="00BB7E39"/>
    <w:rsid w:val="00BE1B6C"/>
    <w:rsid w:val="00C909BD"/>
    <w:rsid w:val="00D717ED"/>
    <w:rsid w:val="00EE3091"/>
    <w:rsid w:val="00F20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  <w:style w:type="paragraph" w:styleId="Prrafodelista">
    <w:name w:val="List Paragraph"/>
    <w:basedOn w:val="Normal"/>
    <w:uiPriority w:val="34"/>
    <w:qFormat/>
    <w:rsid w:val="00485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jpg"/><Relationship Id="rId10" Type="http://schemas.openxmlformats.org/officeDocument/2006/relationships/image" Target="media/image4.sv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resumeviking.com/templates/word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3-07T10:40:00Z</dcterms:created>
  <dcterms:modified xsi:type="dcterms:W3CDTF">2022-03-24T12:25:00Z</dcterms:modified>
</cp:coreProperties>
</file>